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F414E4" w14:textId="77777777" w:rsidR="000B011D" w:rsidRPr="007E72F2" w:rsidRDefault="007E72F2" w:rsidP="004D60A0">
      <w:pPr>
        <w:jc w:val="right"/>
        <w:rPr>
          <w:rFonts w:asciiTheme="minorHAnsi" w:hAnsiTheme="minorHAnsi" w:cstheme="minorHAnsi"/>
        </w:rPr>
      </w:pPr>
      <w:r w:rsidRPr="007E72F2">
        <w:rPr>
          <w:rFonts w:asciiTheme="minorHAnsi" w:hAnsiTheme="minorHAnsi" w:cstheme="minorHAnsi"/>
          <w:noProof/>
        </w:rPr>
        <w:drawing>
          <wp:inline distT="0" distB="0" distL="0" distR="0" wp14:anchorId="1658DE06" wp14:editId="6A4A5023">
            <wp:extent cx="1866900" cy="1117347"/>
            <wp:effectExtent l="19050" t="0" r="0" b="0"/>
            <wp:docPr id="1" name="Picture 0" descr="erasmus-ka2-extens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rasmus-ka2-extension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1117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263A4" w14:textId="77777777" w:rsidR="007E72F2" w:rsidRPr="004D60A0" w:rsidRDefault="004D60A0" w:rsidP="007E72F2">
      <w:pPr>
        <w:spacing w:line="36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 w:rsidRPr="004D60A0">
        <w:rPr>
          <w:rFonts w:asciiTheme="minorHAnsi" w:hAnsiTheme="minorHAnsi" w:cstheme="minorHAnsi"/>
          <w:b/>
          <w:sz w:val="36"/>
          <w:szCs w:val="36"/>
        </w:rPr>
        <w:t>LETTER OF ACCEPTANCE</w:t>
      </w:r>
    </w:p>
    <w:p w14:paraId="49456B3C" w14:textId="77777777" w:rsidR="007E72F2" w:rsidRPr="007E72F2" w:rsidRDefault="007E72F2" w:rsidP="007E72F2">
      <w:pPr>
        <w:spacing w:line="36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7E72F2">
        <w:rPr>
          <w:rFonts w:asciiTheme="minorHAnsi" w:hAnsiTheme="minorHAnsi" w:cstheme="minorHAnsi"/>
          <w:sz w:val="24"/>
          <w:szCs w:val="24"/>
        </w:rPr>
        <w:t>FOR TRAINEESHIP</w:t>
      </w:r>
    </w:p>
    <w:p w14:paraId="072FC2C7" w14:textId="77777777" w:rsidR="007E72F2" w:rsidRPr="007E72F2" w:rsidRDefault="007E72F2" w:rsidP="007E72F2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4E5007EF" w14:textId="4D3377EB" w:rsidR="003546A0" w:rsidRPr="00B26D02" w:rsidRDefault="004D60A0" w:rsidP="00B26D02">
      <w:pPr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cad</w:t>
      </w:r>
      <w:r w:rsidR="007E72F2" w:rsidRPr="007E72F2">
        <w:rPr>
          <w:rFonts w:asciiTheme="minorHAnsi" w:hAnsiTheme="minorHAnsi" w:cstheme="minorHAnsi"/>
          <w:sz w:val="24"/>
          <w:szCs w:val="24"/>
        </w:rPr>
        <w:t xml:space="preserve">emic year </w:t>
      </w:r>
      <w:r w:rsidR="00203199">
        <w:rPr>
          <w:rFonts w:asciiTheme="minorHAnsi" w:hAnsiTheme="minorHAnsi" w:cstheme="minorHAnsi"/>
          <w:b/>
          <w:sz w:val="24"/>
          <w:szCs w:val="24"/>
        </w:rPr>
        <w:t>202</w:t>
      </w:r>
      <w:r w:rsidR="00716A20">
        <w:rPr>
          <w:rFonts w:asciiTheme="minorHAnsi" w:hAnsiTheme="minorHAnsi" w:cstheme="minorHAnsi"/>
          <w:b/>
          <w:sz w:val="24"/>
          <w:szCs w:val="24"/>
        </w:rPr>
        <w:t>4</w:t>
      </w:r>
      <w:r w:rsidR="007E72F2" w:rsidRPr="007E72F2">
        <w:rPr>
          <w:rFonts w:asciiTheme="minorHAnsi" w:hAnsiTheme="minorHAnsi" w:cstheme="minorHAnsi"/>
          <w:b/>
          <w:sz w:val="24"/>
          <w:szCs w:val="24"/>
        </w:rPr>
        <w:t>-202</w:t>
      </w:r>
      <w:r w:rsidR="00716A20">
        <w:rPr>
          <w:rFonts w:asciiTheme="minorHAnsi" w:hAnsiTheme="minorHAnsi" w:cstheme="minorHAnsi"/>
          <w:b/>
          <w:sz w:val="24"/>
          <w:szCs w:val="24"/>
        </w:rPr>
        <w:t>5</w:t>
      </w:r>
    </w:p>
    <w:p w14:paraId="6F4D4C24" w14:textId="77777777" w:rsidR="003546A0" w:rsidRPr="007E72F2" w:rsidRDefault="003546A0" w:rsidP="00F611B1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14:paraId="036EE5A3" w14:textId="77777777" w:rsidR="00B26D02" w:rsidRDefault="007E72F2" w:rsidP="00F611B1">
      <w:pPr>
        <w:spacing w:line="360" w:lineRule="auto"/>
        <w:ind w:firstLine="720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I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>,</w:t>
      </w:r>
      <w:r w:rsidR="00F611B1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the undersigned,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</w:t>
      </w: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..............................................</w:t>
      </w:r>
      <w:r w:rsidR="00F611B1">
        <w:rPr>
          <w:rFonts w:asciiTheme="minorHAnsi" w:eastAsia="Arial" w:hAnsiTheme="minorHAnsi" w:cstheme="minorHAnsi"/>
          <w:bCs/>
          <w:sz w:val="24"/>
          <w:szCs w:val="24"/>
          <w:lang w:val="ro-RO"/>
        </w:rPr>
        <w:t>.........</w:t>
      </w: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, on behalf of the receiving organization  ..................... .......... ......................................................., 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>hereby,  confirm ac</w:t>
      </w: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c</w:t>
      </w:r>
      <w:r w:rsidR="004D68A5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epting 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the </w:t>
      </w:r>
      <w:r w:rsidR="004D68A5">
        <w:rPr>
          <w:rFonts w:asciiTheme="minorHAnsi" w:eastAsia="Arial" w:hAnsiTheme="minorHAnsi" w:cstheme="minorHAnsi"/>
          <w:bCs/>
          <w:sz w:val="24"/>
          <w:szCs w:val="24"/>
          <w:lang w:val="ro-RO"/>
        </w:rPr>
        <w:t>PHD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student: </w:t>
      </w: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...................................................................</w:t>
      </w:r>
      <w:r w:rsidR="00F611B1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. 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curently enrolled at the  </w:t>
      </w:r>
      <w:r w:rsidR="003546A0"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„Iuliu Haţieganu” University of Medicine and Pharmacy Cluj-Napoca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,  to  complete an </w:t>
      </w:r>
      <w:r w:rsidR="003546A0"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Erasmus</w:t>
      </w:r>
      <w:r w:rsidR="004D60A0"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+</w:t>
      </w:r>
      <w:r w:rsidR="003546A0"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 placement</w:t>
      </w:r>
      <w:r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 (traineeship)</w:t>
      </w:r>
      <w:r w:rsidR="004D68A5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 xml:space="preserve"> mobility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in our </w:t>
      </w: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organization</w:t>
      </w:r>
      <w:r w:rsidR="003546A0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>,</w:t>
      </w:r>
      <w:r w:rsidR="00C97583"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</w:t>
      </w:r>
    </w:p>
    <w:p w14:paraId="506C48B3" w14:textId="77777777" w:rsidR="004D68A5" w:rsidRPr="00B26D02" w:rsidRDefault="00C97583" w:rsidP="00B26D02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eastAsia="Arial" w:hAnsiTheme="minorHAnsi" w:cstheme="minorHAnsi"/>
          <w:bCs/>
          <w:lang w:val="ro-RO"/>
        </w:rPr>
      </w:pPr>
      <w:r w:rsidRPr="00B26D02">
        <w:rPr>
          <w:rFonts w:asciiTheme="minorHAnsi" w:eastAsia="Arial" w:hAnsiTheme="minorHAnsi" w:cstheme="minorHAnsi"/>
          <w:bCs/>
          <w:lang w:val="ro-RO"/>
        </w:rPr>
        <w:t>for a period</w:t>
      </w:r>
      <w:r w:rsidR="003546A0" w:rsidRPr="00B26D02">
        <w:rPr>
          <w:rFonts w:asciiTheme="minorHAnsi" w:eastAsia="Arial" w:hAnsiTheme="minorHAnsi" w:cstheme="minorHAnsi"/>
          <w:bCs/>
          <w:lang w:val="ro-RO"/>
        </w:rPr>
        <w:t xml:space="preserve"> </w:t>
      </w:r>
      <w:r w:rsidR="007E72F2" w:rsidRPr="00B26D02">
        <w:rPr>
          <w:rFonts w:asciiTheme="minorHAnsi" w:eastAsia="Arial" w:hAnsiTheme="minorHAnsi" w:cstheme="minorHAnsi"/>
          <w:bCs/>
          <w:lang w:val="ro-RO"/>
        </w:rPr>
        <w:t xml:space="preserve">of </w:t>
      </w:r>
      <w:r w:rsidR="007E72F2" w:rsidRPr="00B26D02">
        <w:rPr>
          <w:rFonts w:asciiTheme="minorHAnsi" w:eastAsia="Arial" w:hAnsiTheme="minorHAnsi" w:cstheme="minorHAnsi"/>
          <w:b/>
          <w:bCs/>
          <w:lang w:val="ro-RO"/>
        </w:rPr>
        <w:t>minimum 60 days</w:t>
      </w:r>
      <w:r w:rsidR="007E72F2" w:rsidRPr="00B26D02">
        <w:rPr>
          <w:rFonts w:asciiTheme="minorHAnsi" w:eastAsia="Arial" w:hAnsiTheme="minorHAnsi" w:cstheme="minorHAnsi"/>
          <w:bCs/>
          <w:lang w:val="ro-RO"/>
        </w:rPr>
        <w:t xml:space="preserve">, </w:t>
      </w:r>
      <w:r w:rsidR="003546A0" w:rsidRPr="00B26D02">
        <w:rPr>
          <w:rFonts w:asciiTheme="minorHAnsi" w:eastAsia="Arial" w:hAnsiTheme="minorHAnsi" w:cstheme="minorHAnsi"/>
          <w:bCs/>
          <w:lang w:val="ro-RO"/>
        </w:rPr>
        <w:t xml:space="preserve"> from:  . </w:t>
      </w:r>
      <w:r w:rsidR="00F611B1" w:rsidRPr="00B26D02">
        <w:rPr>
          <w:rFonts w:asciiTheme="minorHAnsi" w:eastAsia="Arial" w:hAnsiTheme="minorHAnsi" w:cstheme="minorHAnsi"/>
          <w:bCs/>
          <w:lang w:val="ro-RO"/>
        </w:rPr>
        <w:t xml:space="preserve">    /    /    </w:t>
      </w:r>
      <w:r w:rsidR="007E72F2" w:rsidRPr="00B26D02">
        <w:rPr>
          <w:rFonts w:asciiTheme="minorHAnsi" w:eastAsia="Arial" w:hAnsiTheme="minorHAnsi" w:cstheme="minorHAnsi"/>
          <w:bCs/>
          <w:lang w:val="ro-RO"/>
        </w:rPr>
        <w:t xml:space="preserve"> </w:t>
      </w:r>
      <w:r w:rsidR="003546A0" w:rsidRPr="00B26D02">
        <w:rPr>
          <w:rFonts w:asciiTheme="minorHAnsi" w:eastAsia="Arial" w:hAnsiTheme="minorHAnsi" w:cstheme="minorHAnsi"/>
          <w:bCs/>
          <w:lang w:val="ro-RO"/>
        </w:rPr>
        <w:t xml:space="preserve">to </w:t>
      </w:r>
      <w:r w:rsidR="00F611B1" w:rsidRPr="00B26D02">
        <w:rPr>
          <w:rFonts w:asciiTheme="minorHAnsi" w:eastAsia="Arial" w:hAnsiTheme="minorHAnsi" w:cstheme="minorHAnsi"/>
          <w:bCs/>
          <w:lang w:val="ro-RO"/>
        </w:rPr>
        <w:t xml:space="preserve">    /    /       .</w:t>
      </w:r>
      <w:r w:rsidR="00EE5C8B" w:rsidRPr="00B26D02">
        <w:rPr>
          <w:rFonts w:asciiTheme="minorHAnsi" w:eastAsia="Arial" w:hAnsiTheme="minorHAnsi" w:cstheme="minorHAnsi"/>
          <w:bCs/>
          <w:lang w:val="ro-RO"/>
        </w:rPr>
        <w:t xml:space="preserve"> </w:t>
      </w:r>
    </w:p>
    <w:p w14:paraId="652DD47D" w14:textId="77777777" w:rsidR="00B26D02" w:rsidRPr="00B26D02" w:rsidRDefault="00B26D02" w:rsidP="00B26D02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eastAsia="Arial" w:hAnsiTheme="minorHAnsi" w:cstheme="minorHAnsi"/>
          <w:bCs/>
          <w:lang w:val="ro-RO"/>
        </w:rPr>
      </w:pPr>
      <w:r>
        <w:rPr>
          <w:rFonts w:asciiTheme="minorHAnsi" w:eastAsia="Arial" w:hAnsiTheme="minorHAnsi" w:cstheme="minorHAnsi"/>
          <w:bCs/>
          <w:lang w:val="ro-RO"/>
        </w:rPr>
        <w:t xml:space="preserve">for </w:t>
      </w:r>
      <w:r w:rsidRPr="00B26D02">
        <w:rPr>
          <w:rFonts w:asciiTheme="minorHAnsi" w:eastAsia="Arial" w:hAnsiTheme="minorHAnsi" w:cstheme="minorHAnsi"/>
          <w:b/>
          <w:bCs/>
          <w:lang w:val="ro-RO"/>
        </w:rPr>
        <w:t xml:space="preserve">a short-term mobility </w:t>
      </w:r>
      <w:r>
        <w:rPr>
          <w:rFonts w:asciiTheme="minorHAnsi" w:eastAsia="Arial" w:hAnsiTheme="minorHAnsi" w:cstheme="minorHAnsi"/>
          <w:bCs/>
          <w:lang w:val="ro-RO"/>
        </w:rPr>
        <w:t xml:space="preserve">from:  </w:t>
      </w:r>
      <w:r w:rsidRPr="00B26D02">
        <w:rPr>
          <w:rFonts w:asciiTheme="minorHAnsi" w:eastAsia="Arial" w:hAnsiTheme="minorHAnsi" w:cstheme="minorHAnsi"/>
          <w:bCs/>
          <w:lang w:val="ro-RO"/>
        </w:rPr>
        <w:t>.     /    /     to     /    /       .</w:t>
      </w:r>
    </w:p>
    <w:p w14:paraId="2A3DBAF8" w14:textId="77777777" w:rsidR="003546A0" w:rsidRDefault="003A215B" w:rsidP="004D68A5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The</w:t>
      </w:r>
      <w:r w:rsidR="00EE5C8B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trainee will receive a traineeship allowance from the sending university. </w:t>
      </w:r>
    </w:p>
    <w:p w14:paraId="1D3A83BA" w14:textId="77777777" w:rsidR="00F611B1" w:rsidRPr="007E72F2" w:rsidRDefault="00F611B1" w:rsidP="00F611B1">
      <w:pPr>
        <w:spacing w:line="360" w:lineRule="auto"/>
        <w:ind w:firstLine="720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14:paraId="68DC42EC" w14:textId="77777777" w:rsidR="003546A0" w:rsidRDefault="007E72F2" w:rsidP="00F611B1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Name of receiving organization:. .....................................</w:t>
      </w:r>
    </w:p>
    <w:p w14:paraId="65003518" w14:textId="77777777" w:rsidR="007E72F2" w:rsidRDefault="007E72F2" w:rsidP="00F611B1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Department</w:t>
      </w:r>
      <w:r w:rsidR="00062943">
        <w:rPr>
          <w:rFonts w:asciiTheme="minorHAnsi" w:eastAsia="Arial" w:hAnsiTheme="minorHAnsi" w:cstheme="minorHAnsi"/>
          <w:bCs/>
          <w:sz w:val="24"/>
          <w:szCs w:val="24"/>
          <w:lang w:val="ro-RO"/>
        </w:rPr>
        <w:t>/Ward</w:t>
      </w: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: ...............................................................</w:t>
      </w:r>
    </w:p>
    <w:p w14:paraId="5401BFFF" w14:textId="77777777" w:rsidR="007E72F2" w:rsidRDefault="007E72F2" w:rsidP="00F611B1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Name of the traineeship supervisor: .........................................</w:t>
      </w:r>
    </w:p>
    <w:p w14:paraId="622F7127" w14:textId="77777777" w:rsidR="0044790F" w:rsidRDefault="0044790F" w:rsidP="00F611B1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14:paraId="5114C500" w14:textId="77777777" w:rsidR="007E72F2" w:rsidRDefault="007E72F2" w:rsidP="00F611B1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The receiving organization undertakes to ensure appropriate equipment and support to the trainee.</w:t>
      </w:r>
    </w:p>
    <w:p w14:paraId="24D6770E" w14:textId="77777777" w:rsidR="007E72F2" w:rsidRDefault="007E72F2" w:rsidP="00F611B1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Upon completion of the traineeship, the receiving organization undertakes to issue a </w:t>
      </w:r>
      <w:r w:rsidR="003777B4"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traineeship certificate</w:t>
      </w:r>
      <w:r w:rsidR="003777B4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and an </w:t>
      </w:r>
      <w:r w:rsidR="004D60A0"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after the mobility</w:t>
      </w:r>
      <w:r w:rsidR="004D60A0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</w:t>
      </w:r>
      <w:r w:rsidR="003777B4"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evaluation of the train</w:t>
      </w:r>
      <w:r w:rsidR="0044790F" w:rsidRPr="004D60A0">
        <w:rPr>
          <w:rFonts w:asciiTheme="minorHAnsi" w:eastAsia="Arial" w:hAnsiTheme="minorHAnsi" w:cstheme="minorHAnsi"/>
          <w:b/>
          <w:bCs/>
          <w:sz w:val="24"/>
          <w:szCs w:val="24"/>
          <w:lang w:val="ro-RO"/>
        </w:rPr>
        <w:t>ee</w:t>
      </w:r>
      <w:r w:rsidR="003777B4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. </w:t>
      </w:r>
    </w:p>
    <w:p w14:paraId="52A216B2" w14:textId="77777777" w:rsidR="009A0852" w:rsidRPr="007E72F2" w:rsidRDefault="009A0852" w:rsidP="00F611B1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>
        <w:rPr>
          <w:rFonts w:asciiTheme="minorHAnsi" w:eastAsia="Arial" w:hAnsiTheme="minorHAnsi" w:cstheme="minorHAnsi"/>
          <w:bCs/>
          <w:sz w:val="24"/>
          <w:szCs w:val="24"/>
          <w:lang w:val="ro-RO"/>
        </w:rPr>
        <w:t>The main language of the traineeship is..................................................</w:t>
      </w:r>
    </w:p>
    <w:p w14:paraId="2F4D96DD" w14:textId="77777777" w:rsidR="003546A0" w:rsidRPr="007E72F2" w:rsidRDefault="003546A0" w:rsidP="003546A0">
      <w:pPr>
        <w:spacing w:line="360" w:lineRule="auto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14:paraId="4EA15ADA" w14:textId="77777777" w:rsidR="003546A0" w:rsidRPr="007E72F2" w:rsidRDefault="003546A0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14:paraId="1F272A60" w14:textId="77777777" w:rsidR="00FF6EE8" w:rsidRPr="007E72F2" w:rsidRDefault="003546A0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>Name of the signing person:. . . . . . . . . . . . . . . . . . . .</w:t>
      </w:r>
    </w:p>
    <w:p w14:paraId="3C915BCC" w14:textId="77777777" w:rsidR="00FF6EE8" w:rsidRPr="007E72F2" w:rsidRDefault="003546A0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>Position: . . . . . . . . . . . . . . . . . . . . .</w:t>
      </w:r>
    </w:p>
    <w:p w14:paraId="2F7B806B" w14:textId="77777777" w:rsidR="00FF6EE8" w:rsidRPr="007E72F2" w:rsidRDefault="003546A0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Signature: . . . . . . . . . . . . . . . . . . . . . </w:t>
      </w:r>
    </w:p>
    <w:p w14:paraId="2FFA6482" w14:textId="77777777" w:rsidR="003546A0" w:rsidRPr="007E72F2" w:rsidRDefault="003546A0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</w:p>
    <w:p w14:paraId="33EEAEB0" w14:textId="77777777" w:rsidR="003546A0" w:rsidRPr="007E72F2" w:rsidRDefault="003546A0" w:rsidP="003546A0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="003777B4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</w:r>
      <w:r w:rsidR="003777B4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 xml:space="preserve"> Date: . . . . ./ . . . ./ . . . . . </w:t>
      </w:r>
    </w:p>
    <w:p w14:paraId="66B05925" w14:textId="77777777" w:rsidR="003546A0" w:rsidRPr="004D68A5" w:rsidRDefault="003546A0" w:rsidP="004D68A5">
      <w:pPr>
        <w:spacing w:line="360" w:lineRule="auto"/>
        <w:jc w:val="both"/>
        <w:rPr>
          <w:rFonts w:asciiTheme="minorHAnsi" w:eastAsia="Arial" w:hAnsiTheme="minorHAnsi" w:cstheme="minorHAnsi"/>
          <w:bCs/>
          <w:sz w:val="24"/>
          <w:szCs w:val="24"/>
          <w:lang w:val="ro-RO"/>
        </w:rPr>
      </w:pP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</w:t>
      </w:r>
      <w:r w:rsidRPr="007E72F2">
        <w:rPr>
          <w:rFonts w:asciiTheme="minorHAnsi" w:eastAsia="Arial" w:hAnsiTheme="minorHAnsi" w:cstheme="minorHAnsi"/>
          <w:bCs/>
          <w:sz w:val="24"/>
          <w:szCs w:val="24"/>
          <w:lang w:val="ro-RO"/>
        </w:rPr>
        <w:tab/>
        <w:t xml:space="preserve"> Stamp:    </w:t>
      </w:r>
    </w:p>
    <w:sectPr w:rsidR="003546A0" w:rsidRPr="004D68A5" w:rsidSect="003777B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4CB6349"/>
    <w:multiLevelType w:val="hybridMultilevel"/>
    <w:tmpl w:val="D9C63F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97322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0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QRiMzNLcwtLCyUdpeDU4uLM/DyQAtNaACkW8WAsAAAA"/>
  </w:docVars>
  <w:rsids>
    <w:rsidRoot w:val="003546A0"/>
    <w:rsid w:val="000363F3"/>
    <w:rsid w:val="00062943"/>
    <w:rsid w:val="000B011D"/>
    <w:rsid w:val="00122B43"/>
    <w:rsid w:val="00173B06"/>
    <w:rsid w:val="001A3DCE"/>
    <w:rsid w:val="001B5050"/>
    <w:rsid w:val="001E4F5E"/>
    <w:rsid w:val="00203199"/>
    <w:rsid w:val="002C7CC3"/>
    <w:rsid w:val="003546A0"/>
    <w:rsid w:val="003777B4"/>
    <w:rsid w:val="003A215B"/>
    <w:rsid w:val="0044790F"/>
    <w:rsid w:val="004D60A0"/>
    <w:rsid w:val="004D68A5"/>
    <w:rsid w:val="00597453"/>
    <w:rsid w:val="00646AC8"/>
    <w:rsid w:val="00716A20"/>
    <w:rsid w:val="007639DB"/>
    <w:rsid w:val="00786B95"/>
    <w:rsid w:val="007E72F2"/>
    <w:rsid w:val="00844BE9"/>
    <w:rsid w:val="009A0852"/>
    <w:rsid w:val="009B6F03"/>
    <w:rsid w:val="009C7AA8"/>
    <w:rsid w:val="009F16A9"/>
    <w:rsid w:val="00A81689"/>
    <w:rsid w:val="00AC7978"/>
    <w:rsid w:val="00B26D02"/>
    <w:rsid w:val="00C17997"/>
    <w:rsid w:val="00C668F3"/>
    <w:rsid w:val="00C97583"/>
    <w:rsid w:val="00CA2A18"/>
    <w:rsid w:val="00D33EF1"/>
    <w:rsid w:val="00DF020B"/>
    <w:rsid w:val="00EE5C8B"/>
    <w:rsid w:val="00F611B1"/>
    <w:rsid w:val="00F65C1E"/>
    <w:rsid w:val="00FC3AA2"/>
    <w:rsid w:val="00FF6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8A67E"/>
  <w15:docId w15:val="{0AC3B812-576E-4162-AAC7-ECF799494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6A0"/>
  </w:style>
  <w:style w:type="paragraph" w:styleId="Heading1">
    <w:name w:val="heading 1"/>
    <w:basedOn w:val="Normal"/>
    <w:next w:val="Normal"/>
    <w:link w:val="Heading1Char"/>
    <w:qFormat/>
    <w:rsid w:val="0059745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59745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9745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9745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9745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59745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597453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597453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597453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74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semiHidden/>
    <w:rsid w:val="005974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597453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597453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59745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597453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597453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597453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semiHidden/>
    <w:rsid w:val="005974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le">
    <w:name w:val="Title"/>
    <w:basedOn w:val="Normal"/>
    <w:next w:val="Normal"/>
    <w:link w:val="TitleChar"/>
    <w:qFormat/>
    <w:rsid w:val="00597453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59745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qFormat/>
    <w:rsid w:val="0059745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59745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qFormat/>
    <w:rsid w:val="00597453"/>
    <w:rPr>
      <w:b/>
      <w:bCs/>
    </w:rPr>
  </w:style>
  <w:style w:type="character" w:styleId="Emphasis">
    <w:name w:val="Emphasis"/>
    <w:qFormat/>
    <w:rsid w:val="00597453"/>
    <w:rPr>
      <w:i/>
      <w:iCs/>
    </w:rPr>
  </w:style>
  <w:style w:type="paragraph" w:styleId="NoSpacing">
    <w:name w:val="No Spacing"/>
    <w:basedOn w:val="Normal"/>
    <w:uiPriority w:val="1"/>
    <w:qFormat/>
    <w:rsid w:val="0059745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597453"/>
    <w:pPr>
      <w:ind w:left="720"/>
      <w:contextualSpacing/>
    </w:pPr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597453"/>
    <w:rPr>
      <w:i/>
      <w:iCs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97453"/>
    <w:rPr>
      <w:i/>
      <w:iCs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7453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7453"/>
    <w:rPr>
      <w:b/>
      <w:bCs/>
      <w:i/>
      <w:iCs/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597453"/>
    <w:rPr>
      <w:i/>
      <w:iCs/>
      <w:color w:val="808080" w:themeColor="text1" w:themeTint="7F"/>
    </w:rPr>
  </w:style>
  <w:style w:type="character" w:styleId="IntenseEmphasis">
    <w:name w:val="Intense Emphasis"/>
    <w:uiPriority w:val="21"/>
    <w:qFormat/>
    <w:rsid w:val="00597453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/>
    <w:rsid w:val="00597453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/>
    <w:rsid w:val="00597453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/>
    <w:rsid w:val="00597453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97453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72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2F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HAELA VIDRAN</cp:lastModifiedBy>
  <cp:revision>10</cp:revision>
  <cp:lastPrinted>2021-04-09T07:06:00Z</cp:lastPrinted>
  <dcterms:created xsi:type="dcterms:W3CDTF">2021-04-09T07:08:00Z</dcterms:created>
  <dcterms:modified xsi:type="dcterms:W3CDTF">2024-10-10T11:59:00Z</dcterms:modified>
</cp:coreProperties>
</file>